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5847E" w14:textId="0B3649A8" w:rsidR="00B34E93" w:rsidRDefault="00477BA4">
      <w:pPr>
        <w:rPr>
          <w:vertAlign w:val="subscript"/>
        </w:rPr>
      </w:pPr>
      <w:r>
        <w:rPr>
          <w:noProof/>
        </w:rPr>
        <w:drawing>
          <wp:inline distT="0" distB="0" distL="0" distR="0" wp14:anchorId="4AE5931D" wp14:editId="383C52D9">
            <wp:extent cx="5731510" cy="280860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3B6BF2" wp14:editId="0876E217">
            <wp:extent cx="5731510" cy="2791460"/>
            <wp:effectExtent l="0" t="0" r="254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6E365A" wp14:editId="5DAF4886">
            <wp:extent cx="5731510" cy="2811780"/>
            <wp:effectExtent l="0" t="0" r="254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3BD915" wp14:editId="4FAA2049">
            <wp:extent cx="5731510" cy="29229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1E06">
        <w:rPr>
          <w:noProof/>
        </w:rPr>
        <w:drawing>
          <wp:inline distT="0" distB="0" distL="0" distR="0" wp14:anchorId="2EDDA1F1" wp14:editId="0B6E6DB9">
            <wp:extent cx="5731510" cy="277812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5A83">
        <w:rPr>
          <w:noProof/>
        </w:rPr>
        <w:drawing>
          <wp:inline distT="0" distB="0" distL="0" distR="0" wp14:anchorId="32311F9C" wp14:editId="504FAABC">
            <wp:extent cx="5731510" cy="278828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5A83">
        <w:rPr>
          <w:noProof/>
        </w:rPr>
        <w:lastRenderedPageBreak/>
        <w:drawing>
          <wp:inline distT="0" distB="0" distL="0" distR="0" wp14:anchorId="08C528CA" wp14:editId="7A57C2AD">
            <wp:extent cx="5731510" cy="28047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5A83">
        <w:rPr>
          <w:noProof/>
        </w:rPr>
        <w:drawing>
          <wp:inline distT="0" distB="0" distL="0" distR="0" wp14:anchorId="0ACABAD8" wp14:editId="2E824C53">
            <wp:extent cx="5731510" cy="284226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5A83">
        <w:rPr>
          <w:noProof/>
        </w:rPr>
        <w:drawing>
          <wp:inline distT="0" distB="0" distL="0" distR="0" wp14:anchorId="06E5CC70" wp14:editId="0A43F908">
            <wp:extent cx="5731510" cy="28016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1E06">
        <w:rPr>
          <w:noProof/>
        </w:rPr>
        <w:lastRenderedPageBreak/>
        <w:drawing>
          <wp:inline distT="0" distB="0" distL="0" distR="0" wp14:anchorId="0D4BAFD7" wp14:editId="65B32D8F">
            <wp:extent cx="5731510" cy="28047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1E06">
        <w:rPr>
          <w:vertAlign w:val="subscript"/>
        </w:rPr>
        <w:softHyphen/>
      </w:r>
      <w:r w:rsidR="00B75A83">
        <w:rPr>
          <w:noProof/>
        </w:rPr>
        <w:drawing>
          <wp:inline distT="0" distB="0" distL="0" distR="0" wp14:anchorId="3CB46475" wp14:editId="08E9949D">
            <wp:extent cx="5731510" cy="279146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AEB69" w14:textId="0235EE13" w:rsidR="00477BA4" w:rsidRPr="00981E06" w:rsidRDefault="00477BA4">
      <w:pPr>
        <w:rPr>
          <w:vertAlign w:val="subscript"/>
        </w:rPr>
      </w:pPr>
    </w:p>
    <w:sectPr w:rsidR="00477BA4" w:rsidRPr="00981E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DI1NjEzNDE0szRU0lEKTi0uzszPAykwrAUA4sj53CwAAAA="/>
  </w:docVars>
  <w:rsids>
    <w:rsidRoot w:val="00981E06"/>
    <w:rsid w:val="001D73EC"/>
    <w:rsid w:val="00397A14"/>
    <w:rsid w:val="00477BA4"/>
    <w:rsid w:val="00981E06"/>
    <w:rsid w:val="009E6FD7"/>
    <w:rsid w:val="00AF064A"/>
    <w:rsid w:val="00B75A83"/>
    <w:rsid w:val="00C90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AE45A"/>
  <w15:chartTrackingRefBased/>
  <w15:docId w15:val="{272EA4BA-FA98-46B0-89BE-8F30C720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88D791E-3773-4117-B70D-0837861EF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7</TotalTime>
  <Pages>4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dhi Uppoor</dc:creator>
  <cp:keywords/>
  <dc:description/>
  <cp:lastModifiedBy>Nidhi Uppoor</cp:lastModifiedBy>
  <cp:revision>1</cp:revision>
  <cp:lastPrinted>2022-03-23T19:00:00Z</cp:lastPrinted>
  <dcterms:created xsi:type="dcterms:W3CDTF">2022-03-23T12:35:00Z</dcterms:created>
  <dcterms:modified xsi:type="dcterms:W3CDTF">2022-03-23T21:42:00Z</dcterms:modified>
</cp:coreProperties>
</file>